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cators</w:t>
      </w:r>
      <w:r>
        <w:t xml:space="preserve"> </w:t>
      </w:r>
      <w:r>
        <w:t xml:space="preserve">for</w:t>
      </w:r>
      <w:r>
        <w:t xml:space="preserve"> </w:t>
      </w:r>
      <w:r>
        <w:t xml:space="preserve">SAC15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4-23</w:t>
      </w:r>
    </w:p>
    <w:bookmarkStart w:id="44" w:name="figures"/>
    <w:p>
      <w:pPr>
        <w:pStyle w:val="Heading1"/>
      </w:pPr>
      <w:r>
        <w:t xml:space="preserve">Figur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1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2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2a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2b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2b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ur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3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ur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4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gur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5</w:t>
      </w:r>
    </w:p>
    <w:p>
      <w:pPr>
        <w:pStyle w:val="BodyText"/>
      </w:pPr>
      <w:r>
        <w:drawing>
          <wp:inline>
            <wp:extent cx="5334000" cy="80009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6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ur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7</w:t>
      </w:r>
    </w:p>
    <w:bookmarkEnd w:id="44"/>
    <w:bookmarkStart w:id="45" w:name="tables"/>
    <w:p>
      <w:pPr>
        <w:pStyle w:val="Heading1"/>
      </w:pPr>
      <w:r>
        <w:t xml:space="preserve">Tables</w:t>
      </w:r>
    </w:p>
    <w:p>
      <w:pPr>
        <w:pStyle w:val="TableCaption"/>
      </w:pPr>
      <w:r>
        <w:t xml:space="preserve">YFT DE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YFT DEL index"/>
      </w:tblPr>
      <w:tblGrid>
        <w:gridCol w:w="520"/>
        <w:gridCol w:w="289"/>
        <w:gridCol w:w="578"/>
        <w:gridCol w:w="751"/>
        <w:gridCol w:w="520"/>
        <w:gridCol w:w="1387"/>
        <w:gridCol w:w="1618"/>
        <w:gridCol w:w="520"/>
        <w:gridCol w:w="578"/>
        <w:gridCol w:w="578"/>
        <w:gridCol w:w="578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.Error.for.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.Error.for.ln.Estimate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58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7986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46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55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386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35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868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5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40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39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698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90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299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0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8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7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612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11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283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6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70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9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216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75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738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5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961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47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8335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99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459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8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14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73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034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762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72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5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6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921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3929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85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637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4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92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65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223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704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1506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3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363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877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236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111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7224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1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47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70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7461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12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803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8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63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71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9798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985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5280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6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00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50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4318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625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8832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9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65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26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4164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303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266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5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99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6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677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91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008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8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23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13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255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41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1989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9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1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9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399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18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244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5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35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5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327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23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356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3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26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1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421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85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151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2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50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9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94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41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876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7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2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18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14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22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041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3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1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35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684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36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182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7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9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95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790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63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529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1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6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5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946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99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111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7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20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19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641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99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104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3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4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19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26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81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168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4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38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67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30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97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077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7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8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63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70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04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961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2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6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77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85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21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802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8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25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89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619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62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865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8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18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5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65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39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37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9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85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47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779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417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485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0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23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06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60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13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028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6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08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3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848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68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590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3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92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0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762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66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672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6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08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85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17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79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28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9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8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82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43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9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841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8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75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1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697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03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692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5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2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24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15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43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919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7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36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9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34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44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439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2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49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59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940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36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775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9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06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3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792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99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196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6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3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9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05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64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501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1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43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63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17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79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471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1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1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2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03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74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10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6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1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84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048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51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565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4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64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8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989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27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368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0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29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54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99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95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270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9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8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15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332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26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229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3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7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1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740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305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7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8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823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40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152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7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8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4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691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42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244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3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4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3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298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73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506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2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69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7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711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19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834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2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7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64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454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10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738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9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5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40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23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59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656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7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4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09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70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587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504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1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86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31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000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22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999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4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8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5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336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79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874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6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73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6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83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69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050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0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32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47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895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91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597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6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48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1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413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53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871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7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0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62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37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12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437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0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25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73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119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35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83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7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2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85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914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74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033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5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87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75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48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317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9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63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72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473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60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292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3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31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38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058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06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887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0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24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04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50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88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784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4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2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89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76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35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518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2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5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6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01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70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863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3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1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70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508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13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810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5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89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7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14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14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372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4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37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3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37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5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322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3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29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23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01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19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663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6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3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0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139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24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400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0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18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4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137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60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475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6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1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1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56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33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698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1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07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55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95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73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64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9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49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44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765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20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192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8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65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2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07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56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22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3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6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78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961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87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259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3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1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6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80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77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49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5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87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14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14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48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776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4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51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78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704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81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116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3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59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25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568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90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400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5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1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0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612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05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653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8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2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1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99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47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394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3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50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0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94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06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190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9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5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2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192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48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748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9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10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7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779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23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912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5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0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1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134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20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953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5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14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7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64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38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386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1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288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99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849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81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602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3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56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47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960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85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043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4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25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28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316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47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013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5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0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9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2621</w:t>
            </w:r>
          </w:p>
        </w:tc>
      </w:tr>
    </w:tbl>
    <w:p/>
    <w:p>
      <w:pPr>
        <w:pStyle w:val="TableCaption"/>
      </w:pPr>
      <w:r>
        <w:t xml:space="preserve">BET L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BET LL index"/>
      </w:tblPr>
      <w:tblGrid>
        <w:gridCol w:w="437"/>
        <w:gridCol w:w="242"/>
        <w:gridCol w:w="485"/>
        <w:gridCol w:w="631"/>
        <w:gridCol w:w="437"/>
        <w:gridCol w:w="1166"/>
        <w:gridCol w:w="1360"/>
        <w:gridCol w:w="388"/>
        <w:gridCol w:w="388"/>
        <w:gridCol w:w="485"/>
        <w:gridCol w:w="485"/>
        <w:gridCol w:w="437"/>
        <w:gridCol w:w="485"/>
        <w:gridCol w:w="48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.Error.for.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.Error.for.ln.Estima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971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612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5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90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56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117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98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460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3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83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85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140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518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314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76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51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09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1521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692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985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7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41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17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830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87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8499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1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49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60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371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53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02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2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61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97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375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616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57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06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28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43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230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91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046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5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75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74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698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08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776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1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656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86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440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77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752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6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0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1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103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84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955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8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87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02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720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89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083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9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507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2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589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81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087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7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6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96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891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93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74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5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78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41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571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68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647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77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7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84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59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86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408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97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9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32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57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69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724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4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4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7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513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00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433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67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20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1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482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86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611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47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12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408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402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414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46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52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39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467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72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76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39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1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7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432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99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435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7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33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1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618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00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610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30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75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459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40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266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80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0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939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3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212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6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4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324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879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49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259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6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85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1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003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22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066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1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594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4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418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65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377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4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39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7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062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30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032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1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69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7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633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83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66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8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45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0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148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35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899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2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41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93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390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62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464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7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05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24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759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93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975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3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40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7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385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163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726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5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21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9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475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527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9989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1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76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61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325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10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249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7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53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88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821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1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720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7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81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08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420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78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228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99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59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62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147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24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141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90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53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374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95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470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6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80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91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305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54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087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4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3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1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222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04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02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1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6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3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590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35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880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0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88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8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718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31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935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5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4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4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721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19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621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5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87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9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353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46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13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3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9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07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33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43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443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16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3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87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52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8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084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8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1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29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39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42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58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6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4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5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875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97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957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8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89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4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07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32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510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25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34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248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59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018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0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6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3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08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16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065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0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1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9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11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87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873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5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44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1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444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45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92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1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17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9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63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45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496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4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59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97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89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81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306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0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72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9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20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61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387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8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44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2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48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39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090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7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1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5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79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50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831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9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7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0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409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18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426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43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3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954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89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368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4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6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6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890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46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584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4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1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29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02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01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31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2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9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3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938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65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99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5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5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2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97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73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84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80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33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43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78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666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6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675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3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420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35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349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5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1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2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786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86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329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5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38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803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12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041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8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5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83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656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80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093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1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1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9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06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55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120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1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23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66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760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65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16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9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84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20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402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1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49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2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00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66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51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51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857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0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5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3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28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39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587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6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9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0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302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85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040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82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2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19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24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452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5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3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6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92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526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413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8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25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2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089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09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404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7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58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8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866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88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004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3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5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52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798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45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642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0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9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61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305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29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184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0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56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7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494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49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272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6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98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38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708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94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514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1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97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13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721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0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011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5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27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04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698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08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678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9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96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17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252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28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010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7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68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4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500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17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593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7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1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8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744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14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759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6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11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00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82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628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7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5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3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40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99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517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069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9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5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509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55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1791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3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78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4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753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26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458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7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90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84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75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01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542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06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07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29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1764</w:t>
            </w:r>
          </w:p>
        </w:tc>
      </w:tr>
    </w:tbl>
    <w:p/>
    <w:p>
      <w:pPr>
        <w:pStyle w:val="TableCaption"/>
      </w:pPr>
      <w:r>
        <w:t xml:space="preserve">YFT L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YFT LL index"/>
      </w:tblPr>
      <w:tblGrid>
        <w:gridCol w:w="432"/>
        <w:gridCol w:w="240"/>
        <w:gridCol w:w="480"/>
        <w:gridCol w:w="624"/>
        <w:gridCol w:w="432"/>
        <w:gridCol w:w="1152"/>
        <w:gridCol w:w="1344"/>
        <w:gridCol w:w="480"/>
        <w:gridCol w:w="384"/>
        <w:gridCol w:w="480"/>
        <w:gridCol w:w="480"/>
        <w:gridCol w:w="432"/>
        <w:gridCol w:w="480"/>
        <w:gridCol w:w="4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.Error.for.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.Error.for.ln.Estima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09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863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5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10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03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944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848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931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802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917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362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168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789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145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96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324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68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439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5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454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67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425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3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307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56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27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532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49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359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6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81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36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990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49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324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08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87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878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17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272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8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54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91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348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77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36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4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67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0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80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31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24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2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8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86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87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30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8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9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618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030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57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752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7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69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41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945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87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822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9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0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9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14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41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115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8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22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11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951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11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067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59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27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20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834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31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115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6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5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3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4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30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405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29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62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5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35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13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451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6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95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18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59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924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23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85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673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28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951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28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5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7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518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15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194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7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14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77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058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80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543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9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0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26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471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61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368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7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876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1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58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96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685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4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70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2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27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4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03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0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78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4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13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05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404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9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5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4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152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32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14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1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81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612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86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625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5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1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77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332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51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45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7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239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80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73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68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31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5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32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99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86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461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2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38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94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471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59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094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0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76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46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321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80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608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9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4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15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27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30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614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1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9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3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28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05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763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3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02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93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4048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57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190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3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42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41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693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85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677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1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0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64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449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4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457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5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46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0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15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32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298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3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16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57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720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36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819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0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27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96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553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31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376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73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7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55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12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110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0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8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40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82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63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949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5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1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39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12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006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1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12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4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969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77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50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2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5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5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423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7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630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8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43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13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44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2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185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2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6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6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13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78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50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1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50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92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478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21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647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33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88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4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91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58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695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1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30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97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87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97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58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0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96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73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77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71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541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4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2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44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211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8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190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9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8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53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206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86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295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5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48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69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698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90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24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47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50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24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883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78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889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6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11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7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598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5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566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92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23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154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2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985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2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7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61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68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15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237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6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61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77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57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90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474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6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4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85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832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3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486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6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5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47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208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7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102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0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9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64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22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275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86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6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3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923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08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798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9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40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5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17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47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442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0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517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65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271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60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204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1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08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3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92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58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647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6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5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18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12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49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626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32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1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97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58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20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506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7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02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00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009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19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712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18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0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48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740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16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56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73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4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161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83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371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4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69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20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02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26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79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3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9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8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130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15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971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3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0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4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031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47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950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3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8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8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550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81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300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29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5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6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114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99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412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18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9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02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23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56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880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9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3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32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187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548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052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12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79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22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6615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93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094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59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56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91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1834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07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697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15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2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9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151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56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316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5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49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9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838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73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4570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74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8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21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3342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44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328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66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69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20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4029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49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3176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71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6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7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436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19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267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26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53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64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996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84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7789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5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90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84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7930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11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9247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5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12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52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4593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02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345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24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6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29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984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24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506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2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2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546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94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119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28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11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707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93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397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06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40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3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804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96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512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06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7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37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5290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60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9326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06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59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21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5034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070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8498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35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841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06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647538</w:t>
            </w:r>
          </w:p>
        </w:tc>
      </w:tr>
    </w:tbl>
    <w:p/>
    <w:p>
      <w:pPr>
        <w:pStyle w:val="TableCaption"/>
      </w:pPr>
      <w:r>
        <w:t xml:space="preserve">BET LL length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BET LL length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9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84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0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70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2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58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2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44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9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97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5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09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1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83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0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64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8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34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898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9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64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6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57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7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16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7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34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6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13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3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75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2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06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44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.5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36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8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99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2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57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7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28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5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81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4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32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4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65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8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93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2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74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9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80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191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1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14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7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83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4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61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0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952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2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72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7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47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43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0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73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56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03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6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80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1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23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0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42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3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409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2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832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35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9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67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6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60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.2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325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7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47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7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21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.0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53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.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014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4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06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8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64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9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828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.7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441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7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03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91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11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8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37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633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6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892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77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3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38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8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95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8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57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6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56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78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74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92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0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10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.38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162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78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76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58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6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03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4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216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35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7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65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81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48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7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72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39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7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71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6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92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7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55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7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661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5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63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.4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45400</w:t>
            </w:r>
          </w:p>
        </w:tc>
      </w:tr>
    </w:tbl>
    <w:p/>
    <w:p>
      <w:pPr>
        <w:pStyle w:val="TableCaption"/>
      </w:pPr>
      <w:r>
        <w:t xml:space="preserve">YFT LL length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YFT LL length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5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05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4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16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9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73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8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33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8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03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6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93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86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468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26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01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3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98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0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824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7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61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6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36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5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15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.8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25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6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46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89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42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.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150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1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95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1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17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3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78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66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06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7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93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86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.5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250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9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04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4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20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6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29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58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33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8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81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1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40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9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59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2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38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.28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01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9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31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5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88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9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276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5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79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1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45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41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6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631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1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913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1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38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4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74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5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78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8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794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5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457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7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542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0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367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99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19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953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725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5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17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0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270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326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8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469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5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87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6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48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4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32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0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26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7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91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2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46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98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4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36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57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67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8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002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80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0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41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6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209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955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7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64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1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70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07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4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02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7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67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3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91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59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88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8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455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7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37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9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61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306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7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51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4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44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6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837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.08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433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5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8049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cators for SAC15</dc:title>
  <dc:creator>Haikun Xu</dc:creator>
  <cp:keywords/>
  <dcterms:created xsi:type="dcterms:W3CDTF">2024-04-23T23:07:03Z</dcterms:created>
  <dcterms:modified xsi:type="dcterms:W3CDTF">2024-04-23T23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3</vt:lpwstr>
  </property>
  <property fmtid="{D5CDD505-2E9C-101B-9397-08002B2CF9AE}" pid="3" name="output">
    <vt:lpwstr/>
  </property>
</Properties>
</file>